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 xml:space="preserve">it will </w:t>
            </w:r>
            <w:r w:rsidR="00FF3E1E">
              <w:lastRenderedPageBreak/>
              <w:t>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70315A" w:rsidRDefault="0070315A">
      <w:r>
        <w:br w:type="page"/>
      </w:r>
    </w:p>
    <w:p w:rsidR="00386ADA" w:rsidRDefault="00386ADA">
      <w:pPr>
        <w:rPr>
          <w:sz w:val="24"/>
          <w:szCs w:val="24"/>
        </w:rPr>
      </w:pP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lastRenderedPageBreak/>
              <w:t>Should take in settings file and read the content into a set of variables.</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C81DCD">
      <w:pPr>
        <w:pStyle w:val="Text1"/>
      </w:pPr>
    </w:p>
    <w:p w:rsidR="00FF6263" w:rsidRDefault="00005EF2" w:rsidP="00F20E91">
      <w:pPr>
        <w:pStyle w:val="Sub-SectionHeader"/>
      </w:pPr>
      <w:r>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2D259B" w:rsidTr="00F20E91">
        <w:tc>
          <w:tcPr>
            <w:tcW w:w="2972" w:type="dxa"/>
          </w:tcPr>
          <w:p w:rsidR="002D259B" w:rsidRDefault="002D259B" w:rsidP="0029408F">
            <w:pPr>
              <w:pStyle w:val="Text2"/>
              <w:ind w:left="0"/>
            </w:pPr>
            <w:r>
              <w:t>Settings file should be output (only when a setting has been changed) when the back button is clicked</w:t>
            </w:r>
          </w:p>
        </w:tc>
        <w:tc>
          <w:tcPr>
            <w:tcW w:w="3402" w:type="dxa"/>
          </w:tcPr>
          <w:p w:rsidR="002D259B" w:rsidRDefault="002D259B" w:rsidP="0029408F">
            <w:pPr>
              <w:pStyle w:val="Text2"/>
              <w:ind w:left="0"/>
              <w:rPr>
                <w:noProof/>
              </w:rPr>
            </w:pPr>
            <w:r>
              <w:rPr>
                <w:noProof/>
              </w:rPr>
              <w:t>Change a setting, click the back button and then look at the file to ensure that the corresponding setting has changed.</w:t>
            </w:r>
          </w:p>
          <w:p w:rsidR="002D259B" w:rsidRPr="00C81DCD" w:rsidRDefault="002D259B" w:rsidP="0029408F">
            <w:pPr>
              <w:pStyle w:val="Text2"/>
              <w:ind w:left="0"/>
              <w:rPr>
                <w:noProof/>
              </w:rPr>
            </w:pPr>
          </w:p>
        </w:tc>
        <w:tc>
          <w:tcPr>
            <w:tcW w:w="3798" w:type="dxa"/>
          </w:tcPr>
          <w:p w:rsidR="002D259B" w:rsidRDefault="002D259B" w:rsidP="0029408F">
            <w:pPr>
              <w:pStyle w:val="Text2"/>
              <w:ind w:left="0"/>
            </w:pPr>
          </w:p>
        </w:tc>
      </w:tr>
    </w:tbl>
    <w:p w:rsidR="00FF6263" w:rsidRPr="008E3829" w:rsidRDefault="00FF6263" w:rsidP="00C81DCD">
      <w:pPr>
        <w:pStyle w:val="Text1"/>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w:t>
            </w:r>
            <w:r>
              <w:lastRenderedPageBreak/>
              <w:t>their movement (side to 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bl>
    <w:p w:rsidR="00B7163F" w:rsidRDefault="00B7163F" w:rsidP="00C81DCD">
      <w:pPr>
        <w:pStyle w:val="Text1"/>
      </w:pPr>
    </w:p>
    <w:p w:rsidR="00AE6CFE" w:rsidRDefault="00AE6CFE" w:rsidP="00C81DCD">
      <w:pPr>
        <w:pStyle w:val="Text1"/>
      </w:pPr>
    </w:p>
    <w:p w:rsidR="00AE6CFE" w:rsidRDefault="00AE6CFE" w:rsidP="00C81DCD">
      <w:pPr>
        <w:pStyle w:val="Text1"/>
      </w:pPr>
    </w:p>
    <w:tbl>
      <w:tblPr>
        <w:tblStyle w:val="TableGrid"/>
        <w:tblW w:w="0" w:type="auto"/>
        <w:tblInd w:w="142" w:type="dxa"/>
        <w:tblLook w:val="04A0" w:firstRow="1" w:lastRow="0" w:firstColumn="1" w:lastColumn="0" w:noHBand="0" w:noVBand="1"/>
      </w:tblPr>
      <w:tblGrid>
        <w:gridCol w:w="3255"/>
        <w:gridCol w:w="3261"/>
        <w:gridCol w:w="3798"/>
      </w:tblGrid>
      <w:tr w:rsidR="00AE6CFE" w:rsidTr="00CF5E45">
        <w:tc>
          <w:tcPr>
            <w:tcW w:w="3255" w:type="dxa"/>
          </w:tcPr>
          <w:p w:rsidR="00AE6CFE" w:rsidRDefault="00CF5E45" w:rsidP="001E2BC3">
            <w:pPr>
              <w:pStyle w:val="Text2"/>
              <w:ind w:left="0"/>
            </w:pPr>
            <w:r w:rsidRPr="00AE6CFE">
              <w:rPr>
                <w:noProof/>
                <w:lang w:eastAsia="en-GB"/>
              </w:rPr>
              <mc:AlternateContent>
                <mc:Choice Requires="wps">
                  <w:drawing>
                    <wp:anchor distT="0" distB="0" distL="114300" distR="114300" simplePos="0" relativeHeight="251680768" behindDoc="0" locked="0" layoutInCell="1" allowOverlap="1" wp14:anchorId="51B69320" wp14:editId="643710F5">
                      <wp:simplePos x="0" y="0"/>
                      <wp:positionH relativeFrom="column">
                        <wp:posOffset>1428191</wp:posOffset>
                      </wp:positionH>
                      <wp:positionV relativeFrom="paragraph">
                        <wp:posOffset>812368</wp:posOffset>
                      </wp:positionV>
                      <wp:extent cx="124156" cy="69139"/>
                      <wp:effectExtent l="19050" t="19050" r="28575" b="45720"/>
                      <wp:wrapNone/>
                      <wp:docPr id="22"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1A1370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cIlljn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681792" behindDoc="0" locked="0" layoutInCell="1" allowOverlap="1" wp14:anchorId="6AFC5338" wp14:editId="6D1174B1">
                      <wp:simplePos x="0" y="0"/>
                      <wp:positionH relativeFrom="column">
                        <wp:posOffset>1612152</wp:posOffset>
                      </wp:positionH>
                      <wp:positionV relativeFrom="paragraph">
                        <wp:posOffset>819480</wp:posOffset>
                      </wp:positionV>
                      <wp:extent cx="120037" cy="69139"/>
                      <wp:effectExtent l="0" t="19050" r="32385" b="45720"/>
                      <wp:wrapNone/>
                      <wp:docPr id="21"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9EEB1" id="Left Arrow 11" o:spid="_x0000_s1026" type="#_x0000_t66" style="position:absolute;margin-left:126.95pt;margin-top:64.55pt;width:9.45pt;height:5.4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" adj="6221" fillcolor="#4472c4 [3204]" strokecolor="#1f3763 [1604]" strokeweight="1pt"/>
                  </w:pict>
                </mc:Fallback>
              </mc:AlternateContent>
            </w:r>
            <w:r w:rsidR="00AE6CFE">
              <w:t>The player will only be able to move side to side and will not be able to move past the edges of the page.</w:t>
            </w:r>
            <w:r>
              <w:t xml:space="preserve"> The </w:t>
            </w:r>
            <w:r w:rsidR="00AE6CFE">
              <w:t>controls will be A/D or     /    . ‘A’ and the left arrow key will move the player to the left. ‘D’ and the right arrow key will move the player to the right.</w:t>
            </w:r>
            <w:r w:rsidR="0095341F">
              <w:t xml:space="preserve"> Only one input will be allowed at a time ‘A’ or ‘D’ or left or right, all other inputs will be ignored.</w:t>
            </w:r>
          </w:p>
        </w:tc>
        <w:tc>
          <w:tcPr>
            <w:tcW w:w="3261" w:type="dxa"/>
          </w:tcPr>
          <w:p w:rsidR="00AE6CFE" w:rsidRDefault="0095341F" w:rsidP="002104DB">
            <w:pPr>
              <w:pStyle w:val="Text1"/>
              <w:ind w:left="0"/>
            </w:pPr>
            <w:r>
              <w:t>Create a ver</w:t>
            </w:r>
            <w:r w:rsidR="002104DB">
              <w:t xml:space="preserve">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w:t>
            </w:r>
            <w:r w:rsidR="002104DB">
              <w:lastRenderedPageBreak/>
              <w:t>of movement does not change.</w:t>
            </w:r>
            <w:r w:rsidR="001E2BC3">
              <w:t xml:space="preserve"> Do the same with ‘D’ and the right arrow key. Press any other keys (excluding the escape key) to ensure nothing happens.</w:t>
            </w:r>
          </w:p>
          <w:p w:rsidR="001E2BC3" w:rsidRDefault="001E2BC3" w:rsidP="002104DB">
            <w:pPr>
              <w:pStyle w:val="Text1"/>
              <w:ind w:left="0"/>
            </w:pPr>
          </w:p>
        </w:tc>
        <w:tc>
          <w:tcPr>
            <w:tcW w:w="3798" w:type="dxa"/>
          </w:tcPr>
          <w:p w:rsidR="00AE6CFE" w:rsidRDefault="00AE6CFE" w:rsidP="00C81DCD">
            <w:pPr>
              <w:pStyle w:val="Text1"/>
              <w:ind w:left="0"/>
            </w:pPr>
          </w:p>
        </w:tc>
      </w:tr>
      <w:tr w:rsidR="00AE6CFE" w:rsidTr="00CF5E45">
        <w:tc>
          <w:tcPr>
            <w:tcW w:w="3255" w:type="dxa"/>
          </w:tcPr>
          <w:p w:rsidR="00AE6CFE" w:rsidRDefault="00BE2ED2" w:rsidP="00C81DCD">
            <w:pPr>
              <w:pStyle w:val="Text1"/>
              <w:ind w:left="0"/>
            </w:pPr>
            <w:r>
              <w:t>There will only be one type of player projectile (shot), the shot will</w:t>
            </w:r>
            <w:r w:rsidR="00A853E1">
              <w:t xml:space="preserve"> move upward at a constant speed and</w:t>
            </w:r>
            <w:r>
              <w:t xml:space="preserve"> instantly ‘kill’ any alien it comes into contact with and will then disappear so as not to accidentally ‘kill’ more than one alien</w:t>
            </w:r>
            <w:r w:rsidR="00B9709B">
              <w:t>, the shot will also disappear when in contact with a bunker</w:t>
            </w:r>
            <w:r>
              <w:t xml:space="preserve">. The colour of the shot will change depending on the y position, green while in the bottom section, white while in the middle section and red in the top section. </w:t>
            </w:r>
            <w:r w:rsidR="00A853E1">
              <w:t xml:space="preserve">When shot the x co-ordinate of the projectile will be that of the player at the time of shooting. There will be a 1 second shot ‘cool down’ between shots although no limit to the number of shots. </w:t>
            </w:r>
            <w:r>
              <w:t>The space bar will ‘shoot’ the projectile.</w:t>
            </w:r>
          </w:p>
          <w:p w:rsidR="00BD3BFF" w:rsidRDefault="00BD3BFF" w:rsidP="00C81DCD">
            <w:pPr>
              <w:pStyle w:val="Text1"/>
              <w:ind w:left="0"/>
            </w:pPr>
          </w:p>
        </w:tc>
        <w:tc>
          <w:tcPr>
            <w:tcW w:w="3261" w:type="dxa"/>
          </w:tcPr>
          <w:p w:rsidR="00AE6CFE" w:rsidRDefault="00A853E1" w:rsidP="00C81DCD">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w:t>
            </w:r>
            <w:r w:rsidR="00B9709B">
              <w:t xml:space="preserve"> Shoot a bunker to ensure it the shot disappears.</w:t>
            </w:r>
          </w:p>
        </w:tc>
        <w:tc>
          <w:tcPr>
            <w:tcW w:w="3798" w:type="dxa"/>
          </w:tcPr>
          <w:p w:rsidR="00AE6CFE" w:rsidRDefault="00AE6CFE" w:rsidP="00C81DCD">
            <w:pPr>
              <w:pStyle w:val="Text1"/>
              <w:ind w:left="0"/>
            </w:pPr>
          </w:p>
        </w:tc>
      </w:tr>
      <w:tr w:rsidR="00AE6CFE" w:rsidTr="00CF5E45">
        <w:tc>
          <w:tcPr>
            <w:tcW w:w="3255" w:type="dxa"/>
          </w:tcPr>
          <w:p w:rsidR="00AE6CFE" w:rsidRDefault="00BD3BFF" w:rsidP="00C81DCD">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BD3BFF" w:rsidRDefault="00BD3BFF" w:rsidP="00C81DCD">
            <w:pPr>
              <w:pStyle w:val="Text1"/>
              <w:ind w:left="0"/>
            </w:pPr>
          </w:p>
        </w:tc>
        <w:tc>
          <w:tcPr>
            <w:tcW w:w="3261" w:type="dxa"/>
          </w:tcPr>
          <w:p w:rsidR="00AE6CFE" w:rsidRDefault="00BD3BFF" w:rsidP="00C81DCD">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AE6CFE" w:rsidRDefault="00AE6CFE" w:rsidP="00C81DCD">
            <w:pPr>
              <w:pStyle w:val="Text1"/>
              <w:ind w:left="0"/>
            </w:pPr>
          </w:p>
        </w:tc>
      </w:tr>
      <w:tr w:rsidR="00AE6CFE" w:rsidTr="00CF5E45">
        <w:tc>
          <w:tcPr>
            <w:tcW w:w="3255" w:type="dxa"/>
          </w:tcPr>
          <w:p w:rsidR="00AE6CFE" w:rsidRDefault="00B9709B" w:rsidP="00C81DCD">
            <w:pPr>
              <w:pStyle w:val="Text1"/>
              <w:ind w:left="0"/>
            </w:pPr>
            <w:r>
              <w:t xml:space="preserve">There will be 4 ‘bunkers’. </w:t>
            </w:r>
            <w:r w:rsidR="00374F17">
              <w:t>T</w:t>
            </w:r>
            <w:r>
              <w:t xml:space="preserve">hese bunkers will stop any type of projectiles (player shots included) but when a </w:t>
            </w:r>
            <w:r>
              <w:lastRenderedPageBreak/>
              <w:t>bunker stops a projectile the projectile will ‘blow up’ a section of the bunker.</w:t>
            </w:r>
          </w:p>
          <w:p w:rsidR="00B9709B" w:rsidRDefault="00B9709B" w:rsidP="00C81DCD">
            <w:pPr>
              <w:pStyle w:val="Text1"/>
              <w:ind w:left="0"/>
            </w:pPr>
          </w:p>
        </w:tc>
        <w:tc>
          <w:tcPr>
            <w:tcW w:w="3261" w:type="dxa"/>
          </w:tcPr>
          <w:p w:rsidR="000A6B99" w:rsidRDefault="00B9709B" w:rsidP="00C81DCD">
            <w:pPr>
              <w:pStyle w:val="Text1"/>
              <w:ind w:left="0"/>
            </w:pPr>
            <w:r>
              <w:lastRenderedPageBreak/>
              <w:t xml:space="preserve">Start the game and move the player character underneath a bunker, shoot the bunker to ensure the projectile stops and </w:t>
            </w:r>
            <w:r>
              <w:lastRenderedPageBreak/>
              <w:t xml:space="preserve">the bunker has an appropriate section ‘blown up’. Create a version of the game where a projectile spawns where the mouse is clicked, spawn all three types of projectile over </w:t>
            </w:r>
            <w:r w:rsidR="000A6B99">
              <w:t>a bunker to ensure all disappear and ‘blow up’ and appropriate section of the bunker.</w:t>
            </w:r>
          </w:p>
          <w:p w:rsidR="00AE6CFE" w:rsidRDefault="00B9709B" w:rsidP="00C81DCD">
            <w:pPr>
              <w:pStyle w:val="Text1"/>
              <w:ind w:left="0"/>
            </w:pPr>
            <w:r>
              <w:t xml:space="preserve"> </w:t>
            </w:r>
          </w:p>
        </w:tc>
        <w:tc>
          <w:tcPr>
            <w:tcW w:w="3798" w:type="dxa"/>
          </w:tcPr>
          <w:p w:rsidR="00AE6CFE" w:rsidRDefault="00AE6CFE" w:rsidP="00C81DCD">
            <w:pPr>
              <w:pStyle w:val="Text1"/>
              <w:ind w:left="0"/>
            </w:pPr>
          </w:p>
        </w:tc>
      </w:tr>
      <w:tr w:rsidR="00CC2431" w:rsidTr="00CF5E45">
        <w:tc>
          <w:tcPr>
            <w:tcW w:w="3255" w:type="dxa"/>
          </w:tcPr>
          <w:p w:rsidR="00CC2431" w:rsidRDefault="00CC2431" w:rsidP="00C81DCD">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C2431" w:rsidRDefault="00CC2431" w:rsidP="00C81DCD">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C2431" w:rsidRDefault="00CC2431" w:rsidP="00C81DCD">
            <w:pPr>
              <w:pStyle w:val="Text1"/>
              <w:ind w:left="0"/>
            </w:pPr>
          </w:p>
        </w:tc>
        <w:tc>
          <w:tcPr>
            <w:tcW w:w="3798" w:type="dxa"/>
          </w:tcPr>
          <w:p w:rsidR="00CC2431" w:rsidRDefault="00CC2431" w:rsidP="00C81DCD">
            <w:pPr>
              <w:pStyle w:val="Text1"/>
              <w:ind w:left="0"/>
            </w:pPr>
          </w:p>
        </w:tc>
      </w:tr>
      <w:tr w:rsidR="00CC2431" w:rsidTr="00CF5E45">
        <w:tc>
          <w:tcPr>
            <w:tcW w:w="3255" w:type="dxa"/>
          </w:tcPr>
          <w:p w:rsidR="00CC2431" w:rsidRDefault="00CC2431" w:rsidP="00CC2431">
            <w:pPr>
              <w:pStyle w:val="Text2"/>
              <w:ind w:left="0"/>
            </w:pPr>
            <w:r>
              <w:t>Exit button and escape key should close the program when clicked.</w:t>
            </w:r>
          </w:p>
        </w:tc>
        <w:tc>
          <w:tcPr>
            <w:tcW w:w="3261"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p w:rsidR="00374F17" w:rsidRDefault="00374F17" w:rsidP="00CC2431">
            <w:pPr>
              <w:pStyle w:val="Text2"/>
              <w:ind w:left="0"/>
            </w:pPr>
          </w:p>
        </w:tc>
      </w:tr>
      <w:tr w:rsidR="00374F17" w:rsidTr="00CF5E45">
        <w:tc>
          <w:tcPr>
            <w:tcW w:w="3255" w:type="dxa"/>
          </w:tcPr>
          <w:p w:rsidR="00374F17" w:rsidRDefault="00374F17" w:rsidP="00374F17">
            <w:pPr>
              <w:pStyle w:val="Text2"/>
              <w:ind w:left="0"/>
            </w:pPr>
            <w:r>
              <w:t>Should take in settings file and read the content into a set of variables.</w:t>
            </w:r>
          </w:p>
          <w:p w:rsidR="00374F17" w:rsidRDefault="00374F17" w:rsidP="00374F17">
            <w:pPr>
              <w:pStyle w:val="Text2"/>
              <w:ind w:left="0"/>
            </w:pPr>
          </w:p>
        </w:tc>
        <w:tc>
          <w:tcPr>
            <w:tcW w:w="3261" w:type="dxa"/>
          </w:tcPr>
          <w:p w:rsidR="00374F17" w:rsidRPr="00C81DCD" w:rsidRDefault="00374F17" w:rsidP="00374F17">
            <w:pPr>
              <w:pStyle w:val="Text2"/>
              <w:ind w:left="0"/>
              <w:rPr>
                <w:noProof/>
              </w:rPr>
            </w:pPr>
            <w:r>
              <w:rPr>
                <w:noProof/>
              </w:rPr>
              <w:t xml:space="preserve">Use a break point to have a look at the values </w:t>
            </w:r>
            <w:bookmarkStart w:id="0" w:name="_GoBack"/>
            <w:bookmarkEnd w:id="0"/>
            <w:r>
              <w:rPr>
                <w:noProof/>
              </w:rPr>
              <w:t>of the variables.</w:t>
            </w:r>
          </w:p>
        </w:tc>
        <w:tc>
          <w:tcPr>
            <w:tcW w:w="3798" w:type="dxa"/>
          </w:tcPr>
          <w:p w:rsidR="00374F17" w:rsidRDefault="00374F17" w:rsidP="00374F17">
            <w:pPr>
              <w:pStyle w:val="Text2"/>
              <w:ind w:left="0"/>
            </w:pPr>
          </w:p>
        </w:tc>
      </w:tr>
    </w:tbl>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rrently selected initial place. The back spac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checks to make sure 3 characters have been input. If the check is passed the sort 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bl>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lastRenderedPageBreak/>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C2431">
      <w:pPr>
        <w:pStyle w:val="Text1"/>
      </w:pPr>
    </w:p>
    <w:p w:rsidR="00CC2431" w:rsidRDefault="00CC2431" w:rsidP="00C81DCD">
      <w:pPr>
        <w:pStyle w:val="Text1"/>
      </w:pPr>
    </w:p>
    <w:p w:rsidR="00CC2431" w:rsidRPr="008E3829" w:rsidRDefault="00CC2431" w:rsidP="00C81DCD">
      <w:pPr>
        <w:pStyle w:val="Text1"/>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lastRenderedPageBreak/>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4026FD" w:rsidRDefault="004026FD" w:rsidP="00C81DCD">
      <w:pPr>
        <w:pStyle w:val="Text1"/>
      </w:pPr>
    </w:p>
    <w:p w:rsidR="004026FD" w:rsidRDefault="004026FD">
      <w:pPr>
        <w:rPr>
          <w:sz w:val="24"/>
          <w:szCs w:val="24"/>
        </w:rPr>
      </w:pPr>
      <w:r>
        <w:br w:type="page"/>
      </w:r>
    </w:p>
    <w:p w:rsidR="008E3829" w:rsidRDefault="008E3829" w:rsidP="00C81DCD">
      <w:pPr>
        <w:pStyle w:val="Text1"/>
      </w:pPr>
    </w:p>
    <w:p w:rsidR="006D2CF8" w:rsidRDefault="006D2CF8" w:rsidP="006D2CF8">
      <w:pPr>
        <w:pStyle w:val="SectionHeader"/>
      </w:pPr>
      <w:r>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6D2CF8" w:rsidRDefault="006D2CF8" w:rsidP="006D2CF8">
      <w:pPr>
        <w:pStyle w:val="Text1"/>
      </w:pPr>
    </w:p>
    <w:p w:rsidR="006D2CF8" w:rsidRDefault="003A7F3A" w:rsidP="006D2CF8">
      <w:pPr>
        <w:pStyle w:val="Text1"/>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643318">
      <w:pPr>
        <w:pStyle w:val="Text3"/>
      </w:pPr>
      <w:r>
        <w:t>Colour: white</w:t>
      </w:r>
    </w:p>
    <w:p w:rsidR="00781FDD" w:rsidRDefault="00781FDD" w:rsidP="00643318">
      <w:pPr>
        <w:pStyle w:val="Text3"/>
      </w:pPr>
      <w:r>
        <w:t>Font-family: cosmic-aliens (ca)</w:t>
      </w:r>
    </w:p>
    <w:p w:rsidR="00683243" w:rsidRDefault="00683243" w:rsidP="00643318">
      <w:pPr>
        <w:pStyle w:val="Text3"/>
      </w:pPr>
      <w:r>
        <w:t>Position: (330, 282)</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683243" w:rsidRDefault="00683243" w:rsidP="00781FDD">
      <w:pPr>
        <w:pStyle w:val="Text3"/>
      </w:pPr>
      <w:r>
        <w:t>Position: (342, 390)</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683243" w:rsidRDefault="00683243" w:rsidP="00781FDD">
      <w:pPr>
        <w:pStyle w:val="Text3"/>
      </w:pPr>
      <w:r>
        <w:t>Number: 4</w:t>
      </w:r>
    </w:p>
    <w:p w:rsidR="00EC2B0B" w:rsidRDefault="00EC2B0B" w:rsidP="00EC2B0B">
      <w:pPr>
        <w:pStyle w:val="Text3"/>
      </w:pPr>
      <w:r>
        <w:t>Positions: (</w:t>
      </w:r>
      <w:r>
        <w:t>487</w:t>
      </w:r>
      <w:r>
        <w:t>, 4</w:t>
      </w:r>
      <w:r>
        <w:t>67</w:t>
      </w:r>
      <w:r>
        <w:t>), (487, 5</w:t>
      </w:r>
      <w:r>
        <w:t>4</w:t>
      </w:r>
      <w:r>
        <w:t>8), (487, 6</w:t>
      </w:r>
      <w:r>
        <w:t>28</w:t>
      </w:r>
      <w:r>
        <w:t>), (487, 7</w:t>
      </w:r>
      <w:r>
        <w:t>07</w:t>
      </w:r>
      <w:r>
        <w:t>)</w:t>
      </w:r>
    </w:p>
    <w:p w:rsidR="00781FDD" w:rsidRDefault="00781FDD" w:rsidP="00E568B1">
      <w:pPr>
        <w:pStyle w:val="Text3"/>
      </w:pPr>
      <w:r>
        <w:t>Content: respective alien sprite images</w:t>
      </w:r>
    </w:p>
    <w:p w:rsidR="00781FDD" w:rsidRDefault="00781FDD" w:rsidP="002F69C6">
      <w:pPr>
        <w:pStyle w:val="Sub-TaskHeader"/>
      </w:pPr>
      <w:r>
        <w:lastRenderedPageBreak/>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EC2B0B" w:rsidRDefault="00EC2B0B" w:rsidP="00781FDD">
      <w:pPr>
        <w:pStyle w:val="Text3"/>
      </w:pPr>
      <w:r>
        <w:t xml:space="preserve">Positions: </w:t>
      </w:r>
      <w:r>
        <w:t>(584, 488), (584, 568), (584, 647), (584, 729)</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0C79CA" w:rsidRDefault="000C79CA" w:rsidP="00781FDD">
      <w:pPr>
        <w:pStyle w:val="Text3"/>
      </w:pPr>
      <w:r>
        <w:t xml:space="preserve">Positions: </w:t>
      </w:r>
      <w:r w:rsidRPr="000C79CA">
        <w:t>(224, 831)</w:t>
      </w:r>
      <w:r>
        <w:t>,</w:t>
      </w:r>
      <w:r w:rsidRPr="000C79CA">
        <w:t xml:space="preserve"> </w:t>
      </w:r>
      <w:r>
        <w:t>(548, 831), (</w:t>
      </w:r>
      <w:r w:rsidR="0013188C">
        <w:t>889</w:t>
      </w:r>
      <w:r>
        <w:t xml:space="preserve">, </w:t>
      </w:r>
      <w:r>
        <w:t>831</w:t>
      </w:r>
      <w:r>
        <w:t>)</w:t>
      </w:r>
    </w:p>
    <w:p w:rsidR="00E568B1" w:rsidRDefault="00E568B1" w:rsidP="00781FDD">
      <w:pPr>
        <w:pStyle w:val="Text3"/>
      </w:pPr>
      <w:r>
        <w:t>Content:</w:t>
      </w:r>
      <w:r w:rsidR="003D6D34">
        <w:t xml:space="preserve"> 1-2 word description of function.</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D851FB" w:rsidRDefault="00D851FB">
      <w:pPr>
        <w:rPr>
          <w:sz w:val="24"/>
          <w:szCs w:val="24"/>
        </w:rPr>
      </w:pPr>
      <w:r>
        <w:br w:type="page"/>
      </w:r>
    </w:p>
    <w:p w:rsidR="00781FDD" w:rsidRPr="00781FDD" w:rsidRDefault="00781FDD" w:rsidP="00781FDD">
      <w:pPr>
        <w:pStyle w:val="Text3"/>
      </w:pPr>
    </w:p>
    <w:p w:rsidR="006D2CF8" w:rsidRDefault="003D6D34" w:rsidP="00D851FB">
      <w:pPr>
        <w:pStyle w:val="TaskHeader"/>
      </w:pPr>
      <w:r>
        <w:t>Settings Page:</w:t>
      </w:r>
    </w:p>
    <w:p w:rsidR="003D6D34" w:rsidRPr="003D6D34" w:rsidRDefault="003D6D34" w:rsidP="003D6D34">
      <w:pPr>
        <w:pStyle w:val="Text1"/>
      </w:pPr>
    </w:p>
    <w:p w:rsidR="003D6D34" w:rsidRDefault="00D851FB" w:rsidP="00781FDD">
      <w:pPr>
        <w:pStyle w:val="Text1"/>
        <w:ind w:left="0"/>
      </w:pPr>
      <w:r>
        <w:rPr>
          <w:noProof/>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Size: 164x62</w:t>
      </w:r>
      <w:r w:rsidR="00C54F5F">
        <w:t>px</w:t>
      </w:r>
      <w:r>
        <w:t xml:space="preserve"> (normal), </w:t>
      </w:r>
      <w:r w:rsidR="00C54F5F">
        <w:t>184x78px (large)</w:t>
      </w:r>
    </w:p>
    <w:p w:rsidR="00D851FB" w:rsidRDefault="00D851FB" w:rsidP="00D851FB">
      <w:pPr>
        <w:pStyle w:val="Text3"/>
      </w:pPr>
      <w:r>
        <w:t>Content: 1-2 word description of function.</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3D6D34" w:rsidRDefault="003D6D34" w:rsidP="00781FDD">
      <w:pPr>
        <w:pStyle w:val="Text1"/>
        <w:ind w:left="0"/>
      </w:pPr>
    </w:p>
    <w:p w:rsidR="00AD7380" w:rsidRDefault="00AD7380">
      <w:pPr>
        <w:rPr>
          <w:sz w:val="24"/>
          <w:szCs w:val="24"/>
        </w:rPr>
      </w:pPr>
      <w:r>
        <w:br w:type="page"/>
      </w:r>
    </w:p>
    <w:p w:rsidR="00AD7380" w:rsidRDefault="00AD7380" w:rsidP="00AD7380">
      <w:pPr>
        <w:pStyle w:val="Sub-TaskHeader"/>
      </w:pPr>
      <w:r>
        <w:lastRenderedPageBreak/>
        <w:t>Description Title:</w:t>
      </w:r>
    </w:p>
    <w:p w:rsidR="00AD7380" w:rsidRDefault="00AD7380" w:rsidP="00AD7380">
      <w:pPr>
        <w:pStyle w:val="Text3"/>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B719AF" w:rsidRDefault="00B719AF" w:rsidP="004026FD">
      <w:pPr>
        <w:pStyle w:val="TaskHeader"/>
      </w:pPr>
      <w:r>
        <w:lastRenderedPageBreak/>
        <w:t>Instructions Page:</w:t>
      </w:r>
    </w:p>
    <w:p w:rsidR="003D6D34" w:rsidRDefault="006C5C80" w:rsidP="00781FDD">
      <w:pPr>
        <w:pStyle w:val="Text1"/>
        <w:ind w:left="0"/>
      </w:pPr>
      <w:r>
        <w:rPr>
          <w:noProof/>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64x62</w:t>
      </w:r>
      <w:r w:rsidR="00C54F5F">
        <w:t>px</w:t>
      </w:r>
      <w:r>
        <w:t xml:space="preserve"> (normal), </w:t>
      </w:r>
      <w:r w:rsidR="00C54F5F">
        <w:t>184x78px (large)</w:t>
      </w:r>
    </w:p>
    <w:p w:rsidR="006C5C80" w:rsidRDefault="006C5C80" w:rsidP="006C5C80">
      <w:pPr>
        <w:pStyle w:val="Text3"/>
      </w:pPr>
      <w:r>
        <w:t xml:space="preserve">Content: </w:t>
      </w:r>
      <w:r w:rsidR="002C37BD">
        <w:t>“Back”</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Default="008B72C6" w:rsidP="006C5C80">
      <w:pPr>
        <w:pStyle w:val="Text3"/>
      </w:pPr>
    </w:p>
    <w:p w:rsidR="008B72C6" w:rsidRDefault="008B72C6" w:rsidP="008B72C6">
      <w:pPr>
        <w:pStyle w:val="Sub-TaskHeader"/>
      </w:pPr>
      <w:r>
        <w:t>Instruction Body Text:</w:t>
      </w:r>
    </w:p>
    <w:p w:rsidR="008B72C6" w:rsidRDefault="008B72C6" w:rsidP="008B72C6">
      <w:pPr>
        <w:pStyle w:val="Text3"/>
      </w:pPr>
      <w:r>
        <w:t>Font-size: 18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0F1599" w:rsidRDefault="000F1599" w:rsidP="000F1599">
      <w:pPr>
        <w:pStyle w:val="Sub-TaskHeader"/>
      </w:pPr>
      <w:r>
        <w:lastRenderedPageBreak/>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Default="000F1599">
      <w:pPr>
        <w:rPr>
          <w:sz w:val="24"/>
          <w:szCs w:val="24"/>
        </w:rPr>
      </w:pPr>
      <w:r>
        <w:br w:type="page"/>
      </w:r>
    </w:p>
    <w:p w:rsidR="000F1599" w:rsidRDefault="000F1599" w:rsidP="004026FD">
      <w:pPr>
        <w:pStyle w:val="Text3"/>
      </w:pPr>
    </w:p>
    <w:p w:rsidR="00367BA9" w:rsidRDefault="00367BA9" w:rsidP="004026FD">
      <w:pPr>
        <w:pStyle w:val="TaskHeader"/>
      </w:pPr>
      <w:r>
        <w:t>Game Page:</w:t>
      </w:r>
    </w:p>
    <w:p w:rsidR="00367BA9" w:rsidRDefault="00367BA9" w:rsidP="00367BA9">
      <w:pPr>
        <w:pStyle w:val="Text1"/>
      </w:pPr>
      <w:r>
        <w:rPr>
          <w:noProof/>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4026FD" w:rsidRDefault="004026FD">
      <w:pPr>
        <w:rPr>
          <w:sz w:val="24"/>
          <w:szCs w:val="24"/>
        </w:rPr>
      </w:pPr>
      <w:r>
        <w:br w:type="page"/>
      </w:r>
    </w:p>
    <w:p w:rsidR="00586563" w:rsidRDefault="00586563" w:rsidP="00765B49">
      <w:pPr>
        <w:pStyle w:val="Text3"/>
      </w:pPr>
    </w:p>
    <w:p w:rsidR="00586563" w:rsidRDefault="00586563" w:rsidP="00586563">
      <w:pPr>
        <w:pStyle w:val="Sub-TaskHeader"/>
      </w:pPr>
      <w:r>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Default="00B74E1E" w:rsidP="00C07AA0">
      <w:pPr>
        <w:pStyle w:val="Text3"/>
      </w:pPr>
    </w:p>
    <w:p w:rsidR="00B74E1E" w:rsidRDefault="00B74E1E" w:rsidP="00B74E1E">
      <w:pPr>
        <w:pStyle w:val="Sub-TaskHeader"/>
      </w:pPr>
      <w:r>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B74E1E" w:rsidRDefault="00B74E1E" w:rsidP="00C07AA0">
      <w:pPr>
        <w:pStyle w:val="Text3"/>
      </w:pPr>
    </w:p>
    <w:p w:rsidR="009714AC" w:rsidRPr="004026FD" w:rsidRDefault="009714AC" w:rsidP="00C07AA0">
      <w:pPr>
        <w:pStyle w:val="Text3"/>
      </w:pPr>
    </w:p>
    <w:p w:rsidR="00C07AA0" w:rsidRDefault="000F1599" w:rsidP="00C07AA0">
      <w:pPr>
        <w:pStyle w:val="Sub-TaskHeader"/>
      </w:pPr>
      <w:r>
        <w:t xml:space="preserve">Skip </w:t>
      </w:r>
      <w:r w:rsidR="00C07AA0">
        <w:t>Button:</w:t>
      </w:r>
    </w:p>
    <w:p w:rsidR="00C07AA0" w:rsidRDefault="00C07AA0" w:rsidP="00C07AA0">
      <w:pPr>
        <w:pStyle w:val="Text3"/>
      </w:pPr>
      <w:r>
        <w:t>Size: 164x62px (normal), 184x78px (large)</w:t>
      </w:r>
    </w:p>
    <w:p w:rsidR="00C07AA0" w:rsidRDefault="00C07AA0" w:rsidP="00C07AA0">
      <w:pPr>
        <w:pStyle w:val="Text3"/>
      </w:pPr>
      <w:r>
        <w:t>Content:</w:t>
      </w:r>
      <w:r w:rsidR="000F1599">
        <w:t xml:space="preserve"> “skip”</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B74E1E" w:rsidRDefault="00B74E1E">
      <w:pPr>
        <w:rPr>
          <w:sz w:val="24"/>
          <w:szCs w:val="24"/>
        </w:rPr>
      </w:pPr>
      <w:r>
        <w:br w:type="page"/>
      </w:r>
    </w:p>
    <w:p w:rsidR="00145045" w:rsidRDefault="00145045" w:rsidP="00B74E1E">
      <w:pPr>
        <w:pStyle w:val="Text3"/>
      </w:pPr>
    </w:p>
    <w:p w:rsidR="00B2607D" w:rsidRDefault="00B2607D" w:rsidP="00B2607D">
      <w:pPr>
        <w:pStyle w:val="TaskHeader"/>
      </w:pPr>
      <w:r>
        <w:t>High Score Display Page:</w:t>
      </w:r>
    </w:p>
    <w:p w:rsidR="00367BA9" w:rsidRDefault="00367BA9" w:rsidP="00367BA9">
      <w:pPr>
        <w:pStyle w:val="Text1"/>
      </w:pPr>
    </w:p>
    <w:p w:rsidR="00367BA9" w:rsidRDefault="006A01C4" w:rsidP="00367BA9">
      <w:pPr>
        <w:pStyle w:val="Text1"/>
      </w:pPr>
      <w:r>
        <w:rPr>
          <w:noProof/>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Default="006A01C4" w:rsidP="00367BA9">
      <w:pPr>
        <w:pStyle w:val="Text1"/>
      </w:pPr>
    </w:p>
    <w:p w:rsidR="002F69C6" w:rsidRDefault="002F69C6" w:rsidP="002F69C6">
      <w:pPr>
        <w:pStyle w:val="Sub-TaskHeader"/>
      </w:pPr>
      <w:r>
        <w:t>Buttons:</w:t>
      </w:r>
    </w:p>
    <w:p w:rsidR="002F69C6" w:rsidRDefault="002F69C6" w:rsidP="002F69C6">
      <w:pPr>
        <w:pStyle w:val="Text3"/>
      </w:pPr>
      <w:r>
        <w:t>Size: 164x62px (normal), 184x78px (large)</w:t>
      </w:r>
    </w:p>
    <w:p w:rsidR="002F69C6" w:rsidRDefault="002F69C6" w:rsidP="002F69C6">
      <w:pPr>
        <w:pStyle w:val="Text3"/>
      </w:pPr>
      <w:r>
        <w:t>Content: 1-2 word description of function.</w:t>
      </w:r>
    </w:p>
    <w:p w:rsidR="002F69C6" w:rsidRDefault="002F69C6" w:rsidP="002F69C6">
      <w:pPr>
        <w:pStyle w:val="Text3"/>
      </w:pPr>
      <w:r>
        <w:t>Input: click detection, hover detection.</w:t>
      </w:r>
    </w:p>
    <w:p w:rsidR="002F69C6" w:rsidRDefault="002F69C6" w:rsidP="002F69C6">
      <w:pPr>
        <w:pStyle w:val="Text3"/>
      </w:pPr>
      <w:r>
        <w:t>Output: size will change size when cursor is hovering over it, will change the page when clicked (to appropriate respective page).</w:t>
      </w:r>
    </w:p>
    <w:p w:rsidR="006A01C4" w:rsidRDefault="006A01C4" w:rsidP="00367BA9">
      <w:pPr>
        <w:pStyle w:val="Text1"/>
      </w:pPr>
    </w:p>
    <w:p w:rsidR="00A82FEC" w:rsidRDefault="00FF7085" w:rsidP="00A82FEC">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3A7F3A" w:rsidRPr="009714AC" w:rsidRDefault="003A7F3A">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3A7F3A" w:rsidRPr="009714AC" w:rsidRDefault="003A7F3A">
                      <w:pPr>
                        <w:rPr>
                          <w:sz w:val="360"/>
                          <w:szCs w:val="360"/>
                        </w:rPr>
                      </w:pPr>
                    </w:p>
                  </w:txbxContent>
                </v:textbox>
              </v:shape>
            </w:pict>
          </mc:Fallback>
        </mc:AlternateContent>
      </w:r>
    </w:p>
    <w:sectPr w:rsidR="00AF228F" w:rsidRPr="009714AC" w:rsidSect="004B593D">
      <w:headerReference w:type="default" r:id="rId28"/>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3ADB" w:rsidRDefault="00923ADB" w:rsidP="003B38F0">
      <w:pPr>
        <w:spacing w:after="0" w:line="240" w:lineRule="auto"/>
      </w:pPr>
      <w:r>
        <w:separator/>
      </w:r>
    </w:p>
  </w:endnote>
  <w:endnote w:type="continuationSeparator" w:id="0">
    <w:p w:rsidR="00923ADB" w:rsidRDefault="00923ADB"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3ADB" w:rsidRDefault="00923ADB" w:rsidP="003B38F0">
      <w:pPr>
        <w:spacing w:after="0" w:line="240" w:lineRule="auto"/>
      </w:pPr>
      <w:r>
        <w:separator/>
      </w:r>
    </w:p>
  </w:footnote>
  <w:footnote w:type="continuationSeparator" w:id="0">
    <w:p w:rsidR="00923ADB" w:rsidRDefault="00923ADB"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7F3A" w:rsidRDefault="003A7F3A" w:rsidP="003B38F0">
    <w:pPr>
      <w:pStyle w:val="Header"/>
    </w:pPr>
    <w:r>
      <w:t>Yannik Nelson</w:t>
    </w:r>
  </w:p>
  <w:p w:rsidR="003A7F3A" w:rsidRPr="003B38F0" w:rsidRDefault="003A7F3A" w:rsidP="003B38F0">
    <w:pPr>
      <w:spacing w:after="0"/>
      <w:rPr>
        <w:szCs w:val="24"/>
      </w:rPr>
    </w:pPr>
    <w:r w:rsidRPr="003B38F0">
      <w:rPr>
        <w:szCs w:val="24"/>
      </w:rPr>
      <w:t>Advanced Higher Computing Project.</w:t>
    </w:r>
  </w:p>
  <w:p w:rsidR="003A7F3A" w:rsidRPr="003B38F0" w:rsidRDefault="003A7F3A"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NKkFAIcxl3AtAAAA"/>
  </w:docVars>
  <w:rsids>
    <w:rsidRoot w:val="00E40FFC"/>
    <w:rsid w:val="00005EF2"/>
    <w:rsid w:val="000176DC"/>
    <w:rsid w:val="000217FF"/>
    <w:rsid w:val="00046D1B"/>
    <w:rsid w:val="000542BC"/>
    <w:rsid w:val="000618AF"/>
    <w:rsid w:val="000814E5"/>
    <w:rsid w:val="00083651"/>
    <w:rsid w:val="00086A7A"/>
    <w:rsid w:val="000878BC"/>
    <w:rsid w:val="00093745"/>
    <w:rsid w:val="00097139"/>
    <w:rsid w:val="000A0E31"/>
    <w:rsid w:val="000A2D98"/>
    <w:rsid w:val="000A6B99"/>
    <w:rsid w:val="000B020B"/>
    <w:rsid w:val="000B3DE9"/>
    <w:rsid w:val="000C2630"/>
    <w:rsid w:val="000C79CA"/>
    <w:rsid w:val="000D3192"/>
    <w:rsid w:val="000D4209"/>
    <w:rsid w:val="000D50BE"/>
    <w:rsid w:val="000D68B3"/>
    <w:rsid w:val="000F1599"/>
    <w:rsid w:val="000F281E"/>
    <w:rsid w:val="0013188C"/>
    <w:rsid w:val="00145045"/>
    <w:rsid w:val="0015270C"/>
    <w:rsid w:val="00153064"/>
    <w:rsid w:val="00156D3A"/>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C072F"/>
    <w:rsid w:val="002C37BD"/>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7F6B"/>
    <w:rsid w:val="004B0349"/>
    <w:rsid w:val="004B593D"/>
    <w:rsid w:val="004B6467"/>
    <w:rsid w:val="004C64C9"/>
    <w:rsid w:val="004E3B78"/>
    <w:rsid w:val="004F6A22"/>
    <w:rsid w:val="00506022"/>
    <w:rsid w:val="0053228C"/>
    <w:rsid w:val="00533D6D"/>
    <w:rsid w:val="00541986"/>
    <w:rsid w:val="00546D29"/>
    <w:rsid w:val="00560B5B"/>
    <w:rsid w:val="005770AF"/>
    <w:rsid w:val="00584C8F"/>
    <w:rsid w:val="00586563"/>
    <w:rsid w:val="005A04A8"/>
    <w:rsid w:val="005A6BD3"/>
    <w:rsid w:val="005B1300"/>
    <w:rsid w:val="005B47D3"/>
    <w:rsid w:val="005C4CD0"/>
    <w:rsid w:val="005C675A"/>
    <w:rsid w:val="005D3CA8"/>
    <w:rsid w:val="005F33A1"/>
    <w:rsid w:val="006103DF"/>
    <w:rsid w:val="00611A49"/>
    <w:rsid w:val="00612E41"/>
    <w:rsid w:val="00621B31"/>
    <w:rsid w:val="00643318"/>
    <w:rsid w:val="006453F9"/>
    <w:rsid w:val="006459B1"/>
    <w:rsid w:val="0065715B"/>
    <w:rsid w:val="00683243"/>
    <w:rsid w:val="00687F02"/>
    <w:rsid w:val="006A01C4"/>
    <w:rsid w:val="006A1105"/>
    <w:rsid w:val="006A2A5F"/>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A23AB"/>
    <w:rsid w:val="008A65BC"/>
    <w:rsid w:val="008B72C6"/>
    <w:rsid w:val="008C3CDD"/>
    <w:rsid w:val="008E0333"/>
    <w:rsid w:val="008E2326"/>
    <w:rsid w:val="008E3268"/>
    <w:rsid w:val="008E3829"/>
    <w:rsid w:val="008E5690"/>
    <w:rsid w:val="008E62E9"/>
    <w:rsid w:val="009009C9"/>
    <w:rsid w:val="0090111C"/>
    <w:rsid w:val="00903147"/>
    <w:rsid w:val="00917BEA"/>
    <w:rsid w:val="00923ADB"/>
    <w:rsid w:val="0093409F"/>
    <w:rsid w:val="00937F41"/>
    <w:rsid w:val="0095341F"/>
    <w:rsid w:val="00961509"/>
    <w:rsid w:val="00966DE6"/>
    <w:rsid w:val="00970BFB"/>
    <w:rsid w:val="009714AC"/>
    <w:rsid w:val="00990E30"/>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82FEC"/>
    <w:rsid w:val="00A84BE8"/>
    <w:rsid w:val="00A853E1"/>
    <w:rsid w:val="00AA0498"/>
    <w:rsid w:val="00AA5976"/>
    <w:rsid w:val="00AB714F"/>
    <w:rsid w:val="00AC0362"/>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3BFF"/>
    <w:rsid w:val="00BD6510"/>
    <w:rsid w:val="00BE13F1"/>
    <w:rsid w:val="00BE2ED2"/>
    <w:rsid w:val="00BF228E"/>
    <w:rsid w:val="00C04587"/>
    <w:rsid w:val="00C0604B"/>
    <w:rsid w:val="00C07AA0"/>
    <w:rsid w:val="00C2203D"/>
    <w:rsid w:val="00C2255A"/>
    <w:rsid w:val="00C455BA"/>
    <w:rsid w:val="00C54F5F"/>
    <w:rsid w:val="00C619F7"/>
    <w:rsid w:val="00C65686"/>
    <w:rsid w:val="00C74AA8"/>
    <w:rsid w:val="00C81DCD"/>
    <w:rsid w:val="00C95DA5"/>
    <w:rsid w:val="00CA18FB"/>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E2DD4"/>
    <w:rsid w:val="00DE4061"/>
    <w:rsid w:val="00DE470E"/>
    <w:rsid w:val="00DF7761"/>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F719F"/>
    <w:rsid w:val="00F01E9E"/>
    <w:rsid w:val="00F121B2"/>
    <w:rsid w:val="00F158E8"/>
    <w:rsid w:val="00F20E91"/>
    <w:rsid w:val="00F26E18"/>
    <w:rsid w:val="00F41C48"/>
    <w:rsid w:val="00F44324"/>
    <w:rsid w:val="00F55413"/>
    <w:rsid w:val="00F80062"/>
    <w:rsid w:val="00F80D99"/>
    <w:rsid w:val="00F90534"/>
    <w:rsid w:val="00F953D3"/>
    <w:rsid w:val="00F962EE"/>
    <w:rsid w:val="00FA65D7"/>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14342"/>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91404-E4B4-45E1-906E-7B393BA1D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0</TotalTime>
  <Pages>39</Pages>
  <Words>6157</Words>
  <Characters>35101</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86</cp:revision>
  <cp:lastPrinted>2017-09-03T21:12:00Z</cp:lastPrinted>
  <dcterms:created xsi:type="dcterms:W3CDTF">2017-09-03T17:38:00Z</dcterms:created>
  <dcterms:modified xsi:type="dcterms:W3CDTF">2017-11-14T21:53:00Z</dcterms:modified>
</cp:coreProperties>
</file>